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c9cc8a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e80f8c8-50a1-4c7d-9419-31d26b44f82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8T19:30:01Z</dcterms:created>
  <dcterms:modified xsi:type="dcterms:W3CDTF">2023-06-28T19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